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sychologist</w:t>
      </w:r>
      <w:r>
        <w:t xml:space="preserve"> </w:t>
      </w:r>
      <w:r>
        <w:t xml:space="preserve">Position</w:t>
      </w:r>
      <w:r>
        <w:t xml:space="preserve"> </w:t>
      </w:r>
      <w:r>
        <w:t xml:space="preserve">in</w:t>
      </w:r>
      <w:r>
        <w:t xml:space="preserve"> </w:t>
      </w:r>
      <w:r>
        <w:t xml:space="preserve">Munich,</w:t>
      </w:r>
      <w:r>
        <w:t xml:space="preserve"> </w:t>
      </w:r>
      <w:r>
        <w:t xml:space="preserve">Germany</w:t>
      </w:r>
    </w:p>
    <w:bookmarkStart w:id="20" w:name="X826a10080cc82b7c3da76056657bef7d744f760"/>
    <w:p>
      <w:pPr>
        <w:pStyle w:val="Heading1"/>
      </w:pPr>
      <w:r>
        <w:t xml:space="preserve">Internship Application Letter for Psychologist Internship at Munich-Based Institution</w:t>
      </w:r>
    </w:p>
    <w:p>
      <w:pPr>
        <w:pStyle w:val="FirstParagraph"/>
      </w:pPr>
      <w:r>
        <w:rPr>
          <w:bCs/>
          <w:b/>
        </w:rPr>
        <w:t xml:space="preserve">Your Name</w:t>
      </w:r>
    </w:p>
    <w:p>
      <w:pPr>
        <w:pStyle w:val="BodyText"/>
      </w:pPr>
      <w:r>
        <w:t xml:space="preserve">Current Address, City, Postal Code</w:t>
      </w:r>
    </w:p>
    <w:p>
      <w:pPr>
        <w:pStyle w:val="BodyText"/>
      </w:pPr>
      <w:r>
        <w:t xml:space="preserve">Email Address | Phone Number | LinkedIn Profile (Optional)</w:t>
      </w:r>
    </w:p>
    <w:p>
      <w:pPr>
        <w:pStyle w:val="BodyText"/>
      </w:pPr>
      <w:r>
        <w:t xml:space="preserve">October 26, 2023</w:t>
      </w:r>
    </w:p>
    <w:bookmarkEnd w:id="20"/>
    <w:p>
      <w:pPr>
        <w:pStyle w:val="BodyText"/>
      </w:pPr>
      <w:r>
        <w:t xml:space="preserve">Human Resources Department</w:t>
      </w:r>
    </w:p>
    <w:p>
      <w:pPr>
        <w:pStyle w:val="BodyText"/>
      </w:pPr>
      <w:r>
        <w:t xml:space="preserve">[Institution Name - e.g., Klinikum München Nord or Bayerische Psychologische Vereinigung]</w:t>
      </w:r>
    </w:p>
    <w:p>
      <w:pPr>
        <w:pStyle w:val="BodyText"/>
      </w:pPr>
      <w:r>
        <w:t xml:space="preserve">Munich, Bavaria, Germany</w:t>
      </w:r>
    </w:p>
    <w:p>
      <w:pPr>
        <w:pStyle w:val="BodyText"/>
      </w:pPr>
      <w:r>
        <w:t xml:space="preserve">Dear Hiring Committee,</w:t>
      </w:r>
    </w:p>
    <w:p>
      <w:pPr>
        <w:pStyle w:val="BodyText"/>
      </w:pPr>
      <w:r>
        <w:t xml:space="preserve">I am writing with profound enthusiasm to submit my formal application for the Internship Position in Psychology at your esteemed institution in Munich, Germany. As a dedicated psychology student at [Your University Name] with a focus on clinical and community psychology, I have meticulously prepared this Internship Application Letter to articulate how my academic background, practical skills, and deep commitment to mental health innovation align with the mission of your organization in the vibrant cultural and professional landscape of Germany Munich.</w:t>
      </w:r>
    </w:p>
    <w:p>
      <w:pPr>
        <w:pStyle w:val="BodyText"/>
      </w:pPr>
      <w:r>
        <w:t xml:space="preserve">My academic journey has been rigorously structured around evidence-based psychological practices, with particular emphasis on contexts relevant to German healthcare systems. I have completed advanced coursework in Neuropsychology, Cross-Cultural Counseling (with specific modules on German social dynamics), and Trauma-Informed Care within the European framework. A pivotal moment was my semester-long research project at [University's Psychology Department] examining "Intergenerational Trauma Patterns in Migrant Communities Across German Federal States," which required navigating ethical guidelines under the German Psychological Association (DGPs) standards. This work culminated in a presentation at the Bavarian Psychology Student Conference, where I engaged with practitioners from Munich-based clinics regarding culturally sensitive assessment tools—a direct precursor to contributing meaningfully within your Munich operations.</w:t>
      </w:r>
    </w:p>
    <w:p>
      <w:pPr>
        <w:pStyle w:val="BodyText"/>
      </w:pPr>
      <w:r>
        <w:t xml:space="preserve">Beyond academic rigor, I have actively cultivated hands-on experience that prepares me for a dynamic psychology internship in Germany. For the past 18 months, I have volunteered at [Local Mental Health Clinic Name in Your City], supporting adolescents with anxiety disorders under supervision of licensed Psychologists certified by the Bundesverband Deutscher Psychologen. This role involved conducting preliminary client interviews, maintaining confidential case documentation adhering to GDPR protocols, and assisting in group therapy sessions focused on social skills development. Crucially, I adapted my communication style to accommodate German cultural nuances—such as emphasizing structured progress tracking over informal rapport-building during initial assessments—a skill directly transferable to Munich’s healthcare environment where precision and systematic care are paramount.</w:t>
      </w:r>
    </w:p>
    <w:p>
      <w:pPr>
        <w:pStyle w:val="BodyText"/>
      </w:pPr>
      <w:r>
        <w:t xml:space="preserve">My decision to pursue this Internship Application Letter specifically targeting Germany Munich is deeply rooted in strategic alignment. Munich represents a pinnacle of psychological innovation in Europe, hosting world-class institutions like the Ludwig Maximilian University’s Department of Psychology (LMU) and the Bavarian Center for Mental Health. The city’s progressive approach to integrating mental health into primary care—exemplified by initiatives like "Münchner Psyche" community programs—resonates with my professional philosophy. Furthermore, Munich’s status as a hub for international NGOs (e.g., UNHCR's mental health teams operating in Bavaria) creates unparalleled opportunities to observe cross-border psychological collaboration—a perspective I aim to contribute to during my internship.</w:t>
      </w:r>
    </w:p>
    <w:p>
      <w:pPr>
        <w:pStyle w:val="BodyText"/>
      </w:pPr>
      <w:r>
        <w:t xml:space="preserve">What distinguishes my approach is a commitment to translating theoretical knowledge into actionable, culturally responsive care. For instance, during my volunteer work, I developed a digital resource guide for refugee families navigating Munich’s healthcare system (in collaboration with the "Münchner Flüchtlingshilfe" network), which simplified appointment scheduling and explained German psychological terminology in accessible language. This project not only improved client retention by 30% at my host agency but also demonstrated my ability to operate effectively within Germany’s complex social service infrastructure—a critical asset for any Psychologist intern seeking to thrive in Munich.</w:t>
      </w:r>
    </w:p>
    <w:p>
      <w:pPr>
        <w:pStyle w:val="BodyText"/>
      </w:pPr>
      <w:r>
        <w:t xml:space="preserve">I am acutely aware that successful psychology internships in Germany demand fluency beyond clinical skills. My German language proficiency (C1 level, certified by Goethe-Institut) enables seamless communication with clients and professionals across Munich’s diverse communities. Additionally, I have completed mandatory training in German ethics codes (Bundespsychotherapeutenkammer guidelines) and possess a working understanding of health insurance frameworks like the "GKV" (General Health Insurance System), ensuring I can immediately contribute to administrative and clinical tasks without significant onboarding delays.</w:t>
      </w:r>
    </w:p>
    <w:p>
      <w:pPr>
        <w:pStyle w:val="BodyText"/>
      </w:pPr>
      <w:r>
        <w:t xml:space="preserve">The prospect of contributing to your team in Germany Munich fills me with professional purpose. I am particularly eager to learn from your institution’s specialized work in [mention specific area, e.g., "childhood autism spectrum interventions" or "geriatric mental health"] while bringing my expertise in culturally adaptive assessment techniques. Munich’s blend of historical depth and technological advancement makes it an ideal ecosystem for advancing psychological practice—something I am honored to support through this internship opportunity.</w:t>
      </w:r>
    </w:p>
    <w:p>
      <w:pPr>
        <w:pStyle w:val="BodyText"/>
      </w:pPr>
      <w:r>
        <w:t xml:space="preserve">Thank you for considering my Internship Application Letter for the Psychologist position at your Munich-based organization. My resume, attached for your review, further details my qualifications and experiences. I am deeply committed to contributing ethically and effectively to Germany’s mental health landscape and would welcome the opportunity to discuss how my proactive approach aligns with your institution’s goals. I am available for an interview at your earliest convenience and can be reached via email or phone within the next 24 hours.</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sychologist Position in Munich, Germany</dc:title>
  <dc:creator/>
  <dc:language>en</dc:language>
  <cp:keywords/>
  <dcterms:created xsi:type="dcterms:W3CDTF">2026-07-18T07:20:32Z</dcterms:created>
  <dcterms:modified xsi:type="dcterms:W3CDTF">2026-07-18T07:20:32Z</dcterms:modified>
</cp:coreProperties>
</file>

<file path=docProps/custom.xml><?xml version="1.0" encoding="utf-8"?>
<Properties xmlns="http://schemas.openxmlformats.org/officeDocument/2006/custom-properties" xmlns:vt="http://schemas.openxmlformats.org/officeDocument/2006/docPropsVTypes"/>
</file>